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e96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2Z</dcterms:created>
  <dcterms:modified xsi:type="dcterms:W3CDTF">2020-12-13T17:19:12Z</dcterms:modified>
</cp:coreProperties>
</file>